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EE7B9" w14:textId="77777777" w:rsidR="0024736E" w:rsidRDefault="0024736E" w:rsidP="0024736E"/>
    <w:p w14:paraId="6DCC7341" w14:textId="079ECE16" w:rsidR="0024736E" w:rsidRPr="00EE2097" w:rsidRDefault="0024736E" w:rsidP="0024736E">
      <w:pPr>
        <w:jc w:val="center"/>
        <w:rPr>
          <w:b/>
          <w:sz w:val="28"/>
        </w:rPr>
      </w:pPr>
      <w:r>
        <w:rPr>
          <w:b/>
          <w:sz w:val="28"/>
        </w:rPr>
        <w:t>ŽÁDOST O ODMĚNU</w:t>
      </w:r>
      <w:r w:rsidRPr="00EE2097">
        <w:rPr>
          <w:b/>
          <w:sz w:val="28"/>
        </w:rPr>
        <w:t xml:space="preserve"> ZA </w:t>
      </w:r>
      <w:r>
        <w:rPr>
          <w:b/>
          <w:caps/>
          <w:sz w:val="28"/>
        </w:rPr>
        <w:t xml:space="preserve">vědecký výstup </w:t>
      </w:r>
      <w:r>
        <w:rPr>
          <w:b/>
          <w:sz w:val="28"/>
        </w:rPr>
        <w:t>202</w:t>
      </w:r>
      <w:r w:rsidR="00F45417">
        <w:rPr>
          <w:b/>
          <w:sz w:val="28"/>
        </w:rPr>
        <w:t>1</w:t>
      </w:r>
    </w:p>
    <w:p w14:paraId="576E76A7" w14:textId="77777777" w:rsidR="0024736E" w:rsidRDefault="0024736E" w:rsidP="0024736E"/>
    <w:p w14:paraId="43CAD031" w14:textId="77777777" w:rsidR="0024736E" w:rsidRDefault="0024736E" w:rsidP="0024736E">
      <w:r>
        <w:t>Název časopisu:</w:t>
      </w:r>
    </w:p>
    <w:p w14:paraId="56A1B460" w14:textId="77777777" w:rsidR="0024736E" w:rsidRDefault="0024736E" w:rsidP="0024736E">
      <w:r>
        <w:t>Název článku:</w:t>
      </w:r>
    </w:p>
    <w:p w14:paraId="1491B925" w14:textId="77777777" w:rsidR="0024736E" w:rsidRDefault="0024736E" w:rsidP="0024736E"/>
    <w:p w14:paraId="357873FE" w14:textId="77777777" w:rsidR="0024736E" w:rsidRDefault="0024736E" w:rsidP="0024736E">
      <w:r>
        <w:t>Časopis (zaškrtněte):</w:t>
      </w:r>
    </w:p>
    <w:p w14:paraId="6906AFE9" w14:textId="77777777" w:rsidR="0024736E" w:rsidRPr="00383B7F" w:rsidRDefault="0024736E" w:rsidP="0024736E">
      <w:pPr>
        <w:numPr>
          <w:ilvl w:val="0"/>
          <w:numId w:val="33"/>
        </w:numPr>
        <w:spacing w:after="0" w:line="240" w:lineRule="auto"/>
        <w:jc w:val="both"/>
      </w:pPr>
      <w:r w:rsidRPr="00383B7F">
        <w:t>evidovaný v </w:t>
      </w:r>
      <w:r w:rsidRPr="00891C7B">
        <w:rPr>
          <w:b/>
        </w:rPr>
        <w:t>Nature index</w:t>
      </w:r>
    </w:p>
    <w:p w14:paraId="40977947" w14:textId="77777777" w:rsidR="0024736E" w:rsidRDefault="0024736E" w:rsidP="0024736E">
      <w:pPr>
        <w:numPr>
          <w:ilvl w:val="0"/>
          <w:numId w:val="33"/>
        </w:numPr>
        <w:spacing w:after="0" w:line="240" w:lineRule="auto"/>
        <w:jc w:val="both"/>
        <w:rPr>
          <w:b/>
        </w:rPr>
      </w:pPr>
      <w:r w:rsidRPr="00891C7B">
        <w:rPr>
          <w:b/>
        </w:rPr>
        <w:t>v top 10 % časopisů podle rozčlenění oborové struktury OECD: Fields of Research and Development (FORD) a dle Article Influence Score (AIS) v 1. kvartilu na WoS dle AIS</w:t>
      </w:r>
    </w:p>
    <w:p w14:paraId="0E146765" w14:textId="77777777" w:rsidR="0024736E" w:rsidRDefault="0024736E" w:rsidP="0024736E">
      <w:pPr>
        <w:numPr>
          <w:ilvl w:val="0"/>
          <w:numId w:val="33"/>
        </w:numPr>
        <w:spacing w:after="0" w:line="240" w:lineRule="auto"/>
        <w:jc w:val="both"/>
      </w:pPr>
      <w:r w:rsidRPr="00D8249E">
        <w:rPr>
          <w:b/>
        </w:rPr>
        <w:t>v 1. kvartilu podle rozčlenění oborové struktury OECD: Fields of Research and Development (FORD) a dle AIS.</w:t>
      </w:r>
      <w:r w:rsidRPr="00C076D4">
        <w:t xml:space="preserve"> - u víceoborových časopisů musí být jejich průměrný kvartil menší než 1,5.</w:t>
      </w:r>
    </w:p>
    <w:p w14:paraId="3FCF55EC" w14:textId="77777777" w:rsidR="0024736E" w:rsidRPr="00C076D4" w:rsidRDefault="0024736E" w:rsidP="0068407D">
      <w:pPr>
        <w:spacing w:after="0" w:line="240" w:lineRule="auto"/>
        <w:ind w:left="720"/>
        <w:jc w:val="both"/>
      </w:pPr>
    </w:p>
    <w:p w14:paraId="10201C79" w14:textId="77777777" w:rsidR="0024736E" w:rsidRDefault="0024736E" w:rsidP="0024736E">
      <w:pPr>
        <w:jc w:val="both"/>
      </w:pPr>
    </w:p>
    <w:p w14:paraId="3AF10A5A" w14:textId="77777777" w:rsidR="0024736E" w:rsidRDefault="0024736E" w:rsidP="0024736E">
      <w:pPr>
        <w:jc w:val="both"/>
      </w:pPr>
      <w:r>
        <w:t>Procentuální podíl autorů z FLD na výstupu. Tento podíl musí každý spoluautor stvrdit podpisem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5"/>
        <w:gridCol w:w="1683"/>
        <w:gridCol w:w="2693"/>
        <w:gridCol w:w="2051"/>
      </w:tblGrid>
      <w:tr w:rsidR="0024736E" w14:paraId="3B82E6A2" w14:textId="77777777" w:rsidTr="003F2C6F">
        <w:trPr>
          <w:trHeight w:val="703"/>
        </w:trPr>
        <w:tc>
          <w:tcPr>
            <w:tcW w:w="2645" w:type="dxa"/>
            <w:shd w:val="clear" w:color="000000" w:fill="D0CECE"/>
            <w:noWrap/>
            <w:vAlign w:val="center"/>
            <w:hideMark/>
          </w:tcPr>
          <w:p w14:paraId="4C26E19B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méno autora z FLD</w:t>
            </w:r>
          </w:p>
        </w:tc>
        <w:tc>
          <w:tcPr>
            <w:tcW w:w="1683" w:type="dxa"/>
            <w:shd w:val="clear" w:color="000000" w:fill="D0CECE"/>
            <w:vAlign w:val="center"/>
            <w:hideMark/>
          </w:tcPr>
          <w:p w14:paraId="0AA9D905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ocentuální podíl na výstupu z autorů FLD</w:t>
            </w:r>
          </w:p>
        </w:tc>
        <w:tc>
          <w:tcPr>
            <w:tcW w:w="2693" w:type="dxa"/>
            <w:shd w:val="clear" w:color="000000" w:fill="D0CECE"/>
            <w:noWrap/>
            <w:vAlign w:val="center"/>
            <w:hideMark/>
          </w:tcPr>
          <w:p w14:paraId="30F742E6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odpis</w:t>
            </w:r>
          </w:p>
        </w:tc>
        <w:tc>
          <w:tcPr>
            <w:tcW w:w="2051" w:type="dxa"/>
            <w:shd w:val="clear" w:color="000000" w:fill="D0CECE"/>
            <w:noWrap/>
            <w:vAlign w:val="center"/>
            <w:hideMark/>
          </w:tcPr>
          <w:p w14:paraId="18CE403B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Poznámky </w:t>
            </w:r>
            <w:r w:rsidRPr="00EB13C8">
              <w:rPr>
                <w:rFonts w:ascii="Calibri" w:hAnsi="Calibri"/>
                <w:color w:val="000000"/>
                <w:sz w:val="20"/>
              </w:rPr>
              <w:t>(např. korespondenční autor)</w:t>
            </w:r>
          </w:p>
        </w:tc>
      </w:tr>
      <w:tr w:rsidR="0024736E" w14:paraId="39A55DD6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7D6AE78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1EFEE5C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C98252D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3D6FC9A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139BD3FD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180DB5E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61094779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3C07C8E5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1B2CE2A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74A35A0F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C204343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CC13D93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C64213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85C367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4680C8CA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39C2ECE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6084D7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79184E3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4A3AF16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1D1F2945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5A3D981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9DC07D4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924FAF3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ABC192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1CB32EE1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F7F0605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716D25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21915736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5FCB7E25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4920722B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11A349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5618B29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A245DB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02CFE31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389613D0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CC8C9B0" w14:textId="77777777" w:rsidR="0024736E" w:rsidRPr="00883596" w:rsidRDefault="0024736E" w:rsidP="001F0C26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DEE5E9F" w14:textId="77777777" w:rsidR="0024736E" w:rsidRPr="00883596" w:rsidRDefault="0024736E" w:rsidP="001F0C26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CB0D2FF" w14:textId="77777777" w:rsidR="0024736E" w:rsidRPr="00883596" w:rsidRDefault="0024736E" w:rsidP="001F0C26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69B8DA7" w14:textId="77777777" w:rsidR="0024736E" w:rsidRPr="00883596" w:rsidRDefault="0024736E" w:rsidP="001F0C26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</w:tr>
      <w:tr w:rsidR="00883596" w14:paraId="4353975C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7082EBB9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699A1E40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58877BCD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60A55FA8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</w:tr>
      <w:tr w:rsidR="00883596" w14:paraId="35B1D181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78E26A67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2118E449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52FA8987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707AE50B" w14:textId="77777777" w:rsidR="00883596" w:rsidRP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</w:tr>
    </w:tbl>
    <w:p w14:paraId="01BF1B1B" w14:textId="77777777" w:rsidR="0024736E" w:rsidRDefault="0024736E" w:rsidP="0024736E">
      <w:pPr>
        <w:rPr>
          <w:u w:val="single"/>
        </w:rPr>
      </w:pPr>
    </w:p>
    <w:p w14:paraId="1B7F9B1A" w14:textId="77777777" w:rsidR="0068407D" w:rsidRDefault="0068407D" w:rsidP="0024736E">
      <w:pPr>
        <w:rPr>
          <w:u w:val="single"/>
        </w:rPr>
      </w:pPr>
    </w:p>
    <w:p w14:paraId="5786FB7F" w14:textId="77777777" w:rsidR="0068407D" w:rsidRDefault="0068407D" w:rsidP="0068407D"/>
    <w:p w14:paraId="706B15FE" w14:textId="760A45C6" w:rsidR="0068407D" w:rsidRPr="00EE2097" w:rsidRDefault="0068407D" w:rsidP="0068407D">
      <w:pPr>
        <w:jc w:val="center"/>
        <w:rPr>
          <w:b/>
          <w:sz w:val="28"/>
        </w:rPr>
      </w:pPr>
      <w:r>
        <w:rPr>
          <w:b/>
          <w:sz w:val="28"/>
        </w:rPr>
        <w:lastRenderedPageBreak/>
        <w:t>ŽÁDOST O ODMĚNU</w:t>
      </w:r>
      <w:r w:rsidRPr="00EE2097">
        <w:rPr>
          <w:b/>
          <w:sz w:val="28"/>
        </w:rPr>
        <w:t xml:space="preserve"> ZA </w:t>
      </w:r>
      <w:r>
        <w:rPr>
          <w:b/>
          <w:caps/>
          <w:sz w:val="28"/>
        </w:rPr>
        <w:t>mezinárodní patent</w:t>
      </w:r>
      <w:r>
        <w:rPr>
          <w:b/>
          <w:sz w:val="28"/>
        </w:rPr>
        <w:t xml:space="preserve"> V ROCE 202</w:t>
      </w:r>
      <w:r w:rsidR="00964069">
        <w:rPr>
          <w:b/>
          <w:sz w:val="28"/>
        </w:rPr>
        <w:t>1</w:t>
      </w:r>
    </w:p>
    <w:p w14:paraId="5737AFD4" w14:textId="77777777" w:rsidR="0068407D" w:rsidRDefault="0068407D" w:rsidP="0068407D"/>
    <w:p w14:paraId="0E6129EA" w14:textId="77777777" w:rsidR="0068407D" w:rsidRDefault="0068407D" w:rsidP="0068407D">
      <w:r>
        <w:t>Název patentu:</w:t>
      </w:r>
    </w:p>
    <w:p w14:paraId="4091BDF0" w14:textId="77777777" w:rsidR="0068407D" w:rsidRDefault="0068407D" w:rsidP="0068407D">
      <w:pPr>
        <w:jc w:val="both"/>
      </w:pPr>
    </w:p>
    <w:p w14:paraId="3230886A" w14:textId="77777777" w:rsidR="0068407D" w:rsidRDefault="0068407D" w:rsidP="0068407D">
      <w:pPr>
        <w:jc w:val="both"/>
      </w:pPr>
      <w:r>
        <w:t>Procentuální podíl autorů z FLD na výstupu. Tento podíl musí každý spoluautor stvrdit podpisem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5"/>
        <w:gridCol w:w="1683"/>
        <w:gridCol w:w="2693"/>
        <w:gridCol w:w="2051"/>
      </w:tblGrid>
      <w:tr w:rsidR="0068407D" w14:paraId="724E3F85" w14:textId="77777777" w:rsidTr="00F632AA">
        <w:trPr>
          <w:trHeight w:val="703"/>
        </w:trPr>
        <w:tc>
          <w:tcPr>
            <w:tcW w:w="2645" w:type="dxa"/>
            <w:shd w:val="clear" w:color="000000" w:fill="D0CECE"/>
            <w:noWrap/>
            <w:vAlign w:val="center"/>
            <w:hideMark/>
          </w:tcPr>
          <w:p w14:paraId="0AEE1763" w14:textId="77777777" w:rsidR="0068407D" w:rsidRDefault="0068407D" w:rsidP="00F632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méno autora z FLD</w:t>
            </w:r>
          </w:p>
        </w:tc>
        <w:tc>
          <w:tcPr>
            <w:tcW w:w="1683" w:type="dxa"/>
            <w:shd w:val="clear" w:color="000000" w:fill="D0CECE"/>
            <w:vAlign w:val="center"/>
            <w:hideMark/>
          </w:tcPr>
          <w:p w14:paraId="6B03F260" w14:textId="77777777" w:rsidR="0068407D" w:rsidRDefault="0068407D" w:rsidP="00F632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ocentuální podíl na výstupu z autorů FLD</w:t>
            </w:r>
          </w:p>
        </w:tc>
        <w:tc>
          <w:tcPr>
            <w:tcW w:w="2693" w:type="dxa"/>
            <w:shd w:val="clear" w:color="000000" w:fill="D0CECE"/>
            <w:noWrap/>
            <w:vAlign w:val="center"/>
            <w:hideMark/>
          </w:tcPr>
          <w:p w14:paraId="11763CAC" w14:textId="77777777" w:rsidR="0068407D" w:rsidRDefault="0068407D" w:rsidP="00F632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odpis</w:t>
            </w:r>
          </w:p>
        </w:tc>
        <w:tc>
          <w:tcPr>
            <w:tcW w:w="2051" w:type="dxa"/>
            <w:shd w:val="clear" w:color="000000" w:fill="D0CECE"/>
            <w:noWrap/>
            <w:vAlign w:val="center"/>
            <w:hideMark/>
          </w:tcPr>
          <w:p w14:paraId="00024644" w14:textId="77777777" w:rsidR="0068407D" w:rsidRDefault="0068407D" w:rsidP="00F632AA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Poznámky </w:t>
            </w:r>
            <w:r w:rsidRPr="00EB13C8">
              <w:rPr>
                <w:rFonts w:ascii="Calibri" w:hAnsi="Calibri"/>
                <w:color w:val="000000"/>
                <w:sz w:val="20"/>
              </w:rPr>
              <w:t>(např. korespondenční autor)</w:t>
            </w:r>
          </w:p>
        </w:tc>
      </w:tr>
      <w:tr w:rsidR="0068407D" w14:paraId="342AB379" w14:textId="77777777" w:rsidTr="00F632AA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3EE7C096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BD41814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2AC8C15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6086F325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06AB6AAF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5340B69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18A6AEE9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D90EC79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BCCB0E7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39ADAD1C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9286A1A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1E7B5FEF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E1C0A4B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4C3E179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1F3D1476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6D6CFF4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9F4BA1B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C9457F5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1FF03AF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15237D8E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546BC13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5A9EA24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2881442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197E1620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53276F83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D945F58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101A73A3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1D2DE53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1A7F323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0095758B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AEDE0B7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2D28415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121C490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677EA539" w14:textId="77777777" w:rsidR="0068407D" w:rsidRDefault="0068407D" w:rsidP="00F632A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21EEF290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0CB1650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A23B31D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69B196B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572AD9B6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  <w:r w:rsidRPr="00883596">
              <w:rPr>
                <w:rFonts w:ascii="Calibri" w:hAnsi="Calibri"/>
                <w:color w:val="000000"/>
              </w:rPr>
              <w:t> </w:t>
            </w:r>
          </w:p>
        </w:tc>
      </w:tr>
      <w:tr w:rsidR="0068407D" w14:paraId="6A364AD0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66DC30D0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284985BD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279C65E6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35FDF1E9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</w:tr>
      <w:tr w:rsidR="0068407D" w14:paraId="48373221" w14:textId="77777777" w:rsidTr="00F632AA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</w:tcPr>
          <w:p w14:paraId="3FE0FF3B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35AC42F7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2C91D0FA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710AD917" w14:textId="77777777" w:rsidR="0068407D" w:rsidRPr="00883596" w:rsidRDefault="0068407D" w:rsidP="00F632AA">
            <w:pPr>
              <w:rPr>
                <w:rFonts w:ascii="Calibri" w:hAnsi="Calibri"/>
                <w:color w:val="000000"/>
              </w:rPr>
            </w:pPr>
          </w:p>
        </w:tc>
      </w:tr>
    </w:tbl>
    <w:p w14:paraId="088AEFB0" w14:textId="77777777" w:rsidR="0068407D" w:rsidRDefault="0068407D" w:rsidP="0024736E">
      <w:pPr>
        <w:rPr>
          <w:u w:val="single"/>
        </w:rPr>
      </w:pPr>
    </w:p>
    <w:p w14:paraId="5519E24B" w14:textId="77777777" w:rsidR="0068407D" w:rsidRDefault="0068407D" w:rsidP="0024736E">
      <w:pPr>
        <w:rPr>
          <w:u w:val="single"/>
        </w:rPr>
      </w:pPr>
    </w:p>
    <w:p w14:paraId="5D0B294B" w14:textId="77777777" w:rsidR="0068407D" w:rsidRDefault="0068407D" w:rsidP="0024736E">
      <w:pPr>
        <w:rPr>
          <w:u w:val="single"/>
        </w:rPr>
      </w:pPr>
    </w:p>
    <w:p w14:paraId="103BF81E" w14:textId="77777777" w:rsidR="0068407D" w:rsidRDefault="0068407D" w:rsidP="0024736E">
      <w:pPr>
        <w:rPr>
          <w:u w:val="single"/>
        </w:rPr>
      </w:pPr>
    </w:p>
    <w:p w14:paraId="67AA5084" w14:textId="77777777" w:rsidR="0068407D" w:rsidRDefault="0068407D" w:rsidP="0024736E">
      <w:pPr>
        <w:rPr>
          <w:u w:val="single"/>
        </w:rPr>
      </w:pPr>
    </w:p>
    <w:p w14:paraId="0BDFCBF2" w14:textId="77777777" w:rsidR="0068407D" w:rsidRDefault="0068407D" w:rsidP="0024736E">
      <w:pPr>
        <w:rPr>
          <w:u w:val="single"/>
        </w:rPr>
      </w:pPr>
    </w:p>
    <w:p w14:paraId="239FBD49" w14:textId="77777777" w:rsidR="00772226" w:rsidRDefault="00772226" w:rsidP="0024736E">
      <w:pPr>
        <w:rPr>
          <w:u w:val="single"/>
        </w:rPr>
      </w:pPr>
    </w:p>
    <w:p w14:paraId="422D601A" w14:textId="77777777" w:rsidR="00D1314D" w:rsidRDefault="00D1314D" w:rsidP="0024736E">
      <w:pPr>
        <w:rPr>
          <w:u w:val="single"/>
        </w:rPr>
      </w:pPr>
    </w:p>
    <w:p w14:paraId="02A2BE36" w14:textId="77777777" w:rsidR="0024736E" w:rsidRDefault="0024736E" w:rsidP="0024736E"/>
    <w:p w14:paraId="3867D849" w14:textId="1EDD65F9" w:rsidR="0024736E" w:rsidRPr="00EE2097" w:rsidRDefault="0024736E" w:rsidP="0024736E">
      <w:pPr>
        <w:jc w:val="center"/>
        <w:rPr>
          <w:b/>
          <w:sz w:val="28"/>
        </w:rPr>
      </w:pPr>
      <w:r>
        <w:rPr>
          <w:b/>
          <w:sz w:val="28"/>
        </w:rPr>
        <w:lastRenderedPageBreak/>
        <w:t>ŽÁDOST O ODMĚNU</w:t>
      </w:r>
      <w:r w:rsidRPr="00EE2097">
        <w:rPr>
          <w:b/>
          <w:sz w:val="28"/>
        </w:rPr>
        <w:t xml:space="preserve"> ZA </w:t>
      </w:r>
      <w:r w:rsidRPr="00A703B7">
        <w:rPr>
          <w:b/>
          <w:caps/>
          <w:sz w:val="28"/>
        </w:rPr>
        <w:t>Příprav</w:t>
      </w:r>
      <w:r>
        <w:rPr>
          <w:b/>
          <w:caps/>
          <w:sz w:val="28"/>
        </w:rPr>
        <w:t>u</w:t>
      </w:r>
      <w:r w:rsidRPr="00A703B7">
        <w:rPr>
          <w:b/>
          <w:caps/>
          <w:sz w:val="28"/>
        </w:rPr>
        <w:t xml:space="preserve"> a schválení mezinárodních projektů na FL</w:t>
      </w:r>
      <w:r w:rsidRPr="00A703B7">
        <w:rPr>
          <w:b/>
          <w:sz w:val="28"/>
        </w:rPr>
        <w:t xml:space="preserve">D </w:t>
      </w:r>
      <w:r>
        <w:rPr>
          <w:b/>
          <w:sz w:val="28"/>
        </w:rPr>
        <w:t>V ROCE 202</w:t>
      </w:r>
      <w:r w:rsidR="00964069">
        <w:rPr>
          <w:b/>
          <w:sz w:val="28"/>
        </w:rPr>
        <w:t>1</w:t>
      </w:r>
    </w:p>
    <w:p w14:paraId="02E14AFB" w14:textId="77777777" w:rsidR="0024736E" w:rsidRDefault="0024736E" w:rsidP="0024736E"/>
    <w:p w14:paraId="18063D3A" w14:textId="77777777" w:rsidR="0024736E" w:rsidRDefault="0024736E" w:rsidP="0024736E">
      <w:r>
        <w:t>Název mezinárodního projektu:</w:t>
      </w:r>
    </w:p>
    <w:p w14:paraId="42679CD5" w14:textId="77777777" w:rsidR="0024736E" w:rsidRDefault="0024736E" w:rsidP="0024736E">
      <w:pPr>
        <w:jc w:val="both"/>
      </w:pPr>
    </w:p>
    <w:p w14:paraId="1BF88227" w14:textId="77777777" w:rsidR="0024736E" w:rsidRDefault="0024736E" w:rsidP="0024736E">
      <w:pPr>
        <w:jc w:val="both"/>
      </w:pPr>
      <w:r>
        <w:t>Procentuální podíl zaměstnanců či studentů z FLD, kteří se podíleli na p</w:t>
      </w:r>
      <w:r w:rsidRPr="00A703B7">
        <w:t>říprav</w:t>
      </w:r>
      <w:r>
        <w:t>ě a schválení mezinárodního</w:t>
      </w:r>
      <w:r w:rsidRPr="00A703B7">
        <w:t xml:space="preserve"> projekt</w:t>
      </w:r>
      <w:r>
        <w:t>u</w:t>
      </w:r>
      <w:r w:rsidRPr="00A703B7">
        <w:t xml:space="preserve"> na FLD</w:t>
      </w:r>
      <w:r>
        <w:t>. Tento podíl musí každý zaměstnanec či student stvrdit podpisem.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45"/>
        <w:gridCol w:w="1683"/>
        <w:gridCol w:w="2693"/>
        <w:gridCol w:w="2051"/>
      </w:tblGrid>
      <w:tr w:rsidR="0024736E" w14:paraId="4BD8F6B4" w14:textId="77777777" w:rsidTr="003F2C6F">
        <w:trPr>
          <w:trHeight w:val="703"/>
        </w:trPr>
        <w:tc>
          <w:tcPr>
            <w:tcW w:w="2645" w:type="dxa"/>
            <w:shd w:val="clear" w:color="000000" w:fill="D0CECE"/>
            <w:noWrap/>
            <w:vAlign w:val="center"/>
            <w:hideMark/>
          </w:tcPr>
          <w:p w14:paraId="27A5E5CA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méno autora z FLD</w:t>
            </w:r>
          </w:p>
        </w:tc>
        <w:tc>
          <w:tcPr>
            <w:tcW w:w="1683" w:type="dxa"/>
            <w:shd w:val="clear" w:color="000000" w:fill="D0CECE"/>
            <w:vAlign w:val="center"/>
            <w:hideMark/>
          </w:tcPr>
          <w:p w14:paraId="226D4522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rocentuální podíl na projektu FLD</w:t>
            </w:r>
          </w:p>
        </w:tc>
        <w:tc>
          <w:tcPr>
            <w:tcW w:w="2693" w:type="dxa"/>
            <w:shd w:val="clear" w:color="000000" w:fill="D0CECE"/>
            <w:noWrap/>
            <w:vAlign w:val="center"/>
            <w:hideMark/>
          </w:tcPr>
          <w:p w14:paraId="5501FF85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odpis</w:t>
            </w:r>
          </w:p>
        </w:tc>
        <w:tc>
          <w:tcPr>
            <w:tcW w:w="2051" w:type="dxa"/>
            <w:shd w:val="clear" w:color="000000" w:fill="D0CECE"/>
            <w:noWrap/>
            <w:vAlign w:val="center"/>
            <w:hideMark/>
          </w:tcPr>
          <w:p w14:paraId="48B466CF" w14:textId="77777777" w:rsidR="0024736E" w:rsidRDefault="0024736E" w:rsidP="001F0C26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Poznámky </w:t>
            </w:r>
          </w:p>
        </w:tc>
      </w:tr>
      <w:tr w:rsidR="0024736E" w14:paraId="05967632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5D7D399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818679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B4C16F4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1196076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74B6257D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8412225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5C7D84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EC213B6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67AEBD5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54BB5E76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AC927D2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62095D0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1C43E404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738F1F94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5BC1FCA7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3323ABB6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7A7F2C98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BDECE5B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D9F851A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55F02B19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3C067413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5E9FDBD6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35C17FE7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5B548E9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4D090019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9B246E7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4757108A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2226B73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2D811B81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6865CB8A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6D55AFEC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B4ADFB5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274D6AE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675CA654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7E8002C8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43E63F9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88DFE15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4A592F10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5A6F64E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4BB04072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0FF7AA52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2B4DC26A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61281FF1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5B5E4CAC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7D3321B2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43A526B6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31CAF108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518D7C5F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3BE938C1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437EF14B" w14:textId="77777777" w:rsidTr="003F2C6F">
        <w:trPr>
          <w:trHeight w:val="292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2DA0A4D9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6E0E3FD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7C971B80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C06FF5A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24736E" w14:paraId="4F9D3F05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  <w:hideMark/>
          </w:tcPr>
          <w:p w14:paraId="77FB9CAA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683" w:type="dxa"/>
            <w:shd w:val="clear" w:color="auto" w:fill="auto"/>
            <w:noWrap/>
            <w:vAlign w:val="bottom"/>
            <w:hideMark/>
          </w:tcPr>
          <w:p w14:paraId="0AB61E79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noWrap/>
            <w:vAlign w:val="bottom"/>
            <w:hideMark/>
          </w:tcPr>
          <w:p w14:paraId="07BBAD0D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051" w:type="dxa"/>
            <w:shd w:val="clear" w:color="auto" w:fill="auto"/>
            <w:noWrap/>
            <w:vAlign w:val="bottom"/>
            <w:hideMark/>
          </w:tcPr>
          <w:p w14:paraId="45EA7BD4" w14:textId="77777777" w:rsidR="0024736E" w:rsidRDefault="0024736E" w:rsidP="001F0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883596" w14:paraId="1DEC1D47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5E8775D6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0DC0767A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2B8DD0BB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7A8D686D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</w:tr>
      <w:tr w:rsidR="00883596" w14:paraId="4A604372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062BF40E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5F3E6698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77F2C72E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37D03A7B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</w:tr>
      <w:tr w:rsidR="00883596" w14:paraId="6D15ABF3" w14:textId="77777777" w:rsidTr="003F2C6F">
        <w:trPr>
          <w:trHeight w:val="300"/>
        </w:trPr>
        <w:tc>
          <w:tcPr>
            <w:tcW w:w="2645" w:type="dxa"/>
            <w:shd w:val="clear" w:color="auto" w:fill="auto"/>
            <w:noWrap/>
            <w:vAlign w:val="bottom"/>
          </w:tcPr>
          <w:p w14:paraId="6A08402F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683" w:type="dxa"/>
            <w:shd w:val="clear" w:color="auto" w:fill="auto"/>
            <w:noWrap/>
            <w:vAlign w:val="bottom"/>
          </w:tcPr>
          <w:p w14:paraId="599327C2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noWrap/>
            <w:vAlign w:val="bottom"/>
          </w:tcPr>
          <w:p w14:paraId="7D6931C3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2051" w:type="dxa"/>
            <w:shd w:val="clear" w:color="auto" w:fill="auto"/>
            <w:noWrap/>
            <w:vAlign w:val="bottom"/>
          </w:tcPr>
          <w:p w14:paraId="47A70272" w14:textId="77777777" w:rsidR="00883596" w:rsidRDefault="00883596" w:rsidP="001F0C26">
            <w:pPr>
              <w:rPr>
                <w:rFonts w:ascii="Calibri" w:hAnsi="Calibri"/>
                <w:color w:val="000000"/>
              </w:rPr>
            </w:pPr>
          </w:p>
        </w:tc>
      </w:tr>
    </w:tbl>
    <w:p w14:paraId="73726FA0" w14:textId="77777777" w:rsidR="001806B5" w:rsidRPr="0024736E" w:rsidRDefault="001806B5" w:rsidP="0024736E"/>
    <w:sectPr w:rsidR="001806B5" w:rsidRPr="0024736E" w:rsidSect="00047998"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749CD" w14:textId="77777777" w:rsidR="00F2029D" w:rsidRDefault="00F2029D" w:rsidP="00BF4FF1">
      <w:pPr>
        <w:spacing w:after="0" w:line="240" w:lineRule="auto"/>
      </w:pPr>
      <w:r>
        <w:separator/>
      </w:r>
    </w:p>
  </w:endnote>
  <w:endnote w:type="continuationSeparator" w:id="0">
    <w:p w14:paraId="71E08959" w14:textId="77777777" w:rsidR="00F2029D" w:rsidRDefault="00F2029D" w:rsidP="00BF4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9784632"/>
      <w:docPartObj>
        <w:docPartGallery w:val="Page Numbers (Bottom of Page)"/>
        <w:docPartUnique/>
      </w:docPartObj>
    </w:sdtPr>
    <w:sdtEndPr/>
    <w:sdtContent>
      <w:sdt>
        <w:sdtPr>
          <w:id w:val="1555346497"/>
          <w:docPartObj>
            <w:docPartGallery w:val="Page Numbers (Top of Page)"/>
            <w:docPartUnique/>
          </w:docPartObj>
        </w:sdtPr>
        <w:sdtEndPr/>
        <w:sdtContent>
          <w:p w14:paraId="672858FC" w14:textId="0DB0C396" w:rsidR="00BF4FF1" w:rsidRDefault="00221335" w:rsidP="00BF4FF1">
            <w:pPr>
              <w:pStyle w:val="Zpat"/>
              <w:jc w:val="right"/>
            </w:pP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69504" behindDoc="0" locked="0" layoutInCell="1" allowOverlap="1" wp14:anchorId="758E461E" wp14:editId="514C0737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40006</wp:posOffset>
                      </wp:positionV>
                      <wp:extent cx="5829300" cy="0"/>
                      <wp:effectExtent l="0" t="0" r="19050" b="19050"/>
                      <wp:wrapNone/>
                      <wp:docPr id="19" name="Přímá spojnic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2DE14D" id="Přímá spojnice 19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2pt,-3.15pt" to="458.8pt,-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68480" behindDoc="0" locked="0" layoutInCell="1" allowOverlap="1" wp14:anchorId="174D2B5A" wp14:editId="0684EB33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20" name="Přímá spojnic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7DCB010" id="Přímá spojnice 20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67456" behindDoc="0" locked="0" layoutInCell="1" allowOverlap="1" wp14:anchorId="343FAC4A" wp14:editId="09C16588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21" name="Přímá spojnic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B88960" id="Přímá spojnice 21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" strokecolor="#4b9746" strokeweight=".25pt"/>
                  </w:pict>
                </mc:Fallback>
              </mc:AlternateContent>
            </w:r>
          </w:p>
          <w:p w14:paraId="78B90971" w14:textId="77777777" w:rsidR="00BF4FF1" w:rsidRPr="00BF4FF1" w:rsidRDefault="00F2029D" w:rsidP="00BF4FF1">
            <w:pPr>
              <w:pStyle w:val="Zpat"/>
              <w:jc w:val="right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56725105"/>
      <w:docPartObj>
        <w:docPartGallery w:val="Page Numbers (Bottom of Page)"/>
        <w:docPartUnique/>
      </w:docPartObj>
    </w:sdtPr>
    <w:sdtEndPr/>
    <w:sdtContent>
      <w:sdt>
        <w:sdtPr>
          <w:id w:val="1351373471"/>
          <w:docPartObj>
            <w:docPartGallery w:val="Page Numbers (Top of Page)"/>
            <w:docPartUnique/>
          </w:docPartObj>
        </w:sdtPr>
        <w:sdtEndPr/>
        <w:sdtContent>
          <w:p w14:paraId="36A34E80" w14:textId="6328DD41" w:rsidR="00BF4FF1" w:rsidRDefault="00221335" w:rsidP="00BF4FF1">
            <w:pPr>
              <w:pStyle w:val="Zpat"/>
              <w:jc w:val="right"/>
            </w:pP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76672" behindDoc="0" locked="0" layoutInCell="1" allowOverlap="1" wp14:anchorId="22AE6B7B" wp14:editId="31BCE27A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40006</wp:posOffset>
                      </wp:positionV>
                      <wp:extent cx="5829300" cy="0"/>
                      <wp:effectExtent l="0" t="0" r="19050" b="19050"/>
                      <wp:wrapNone/>
                      <wp:docPr id="3" name="Přímá spojnic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5B4B44A" id="Přímá spojnice 3" o:spid="_x0000_s1026" style="position:absolute;z-index:25167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2pt,-3.15pt" to="458.8pt,-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75648" behindDoc="0" locked="0" layoutInCell="1" allowOverlap="1" wp14:anchorId="69A17097" wp14:editId="71693E8C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4" name="Přímá spojnic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CD271F" id="Přímá spojnice 4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" strokecolor="#4b9746" strokeweight=".25pt"/>
                  </w:pict>
                </mc:Fallback>
              </mc:AlternateContent>
            </w:r>
            <w:r>
              <w:rPr>
                <w:noProof/>
                <w:lang w:eastAsia="cs-CZ"/>
              </w:rPr>
              <mc:AlternateContent>
                <mc:Choice Requires="wps">
                  <w:drawing>
                    <wp:anchor distT="4294967295" distB="4294967295" distL="114300" distR="114300" simplePos="0" relativeHeight="251674624" behindDoc="0" locked="0" layoutInCell="1" allowOverlap="1" wp14:anchorId="6D917E10" wp14:editId="019E19BD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9701529</wp:posOffset>
                      </wp:positionV>
                      <wp:extent cx="5829300" cy="0"/>
                      <wp:effectExtent l="0" t="0" r="19050" b="19050"/>
                      <wp:wrapNone/>
                      <wp:docPr id="5" name="Přímá spojnic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4B9746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CE52B5" id="Přímá spojnice 5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5.1pt,763.9pt" to="524.1pt,7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" strokecolor="#4b9746" strokeweight=".25pt"/>
                  </w:pict>
                </mc:Fallback>
              </mc:AlternateContent>
            </w:r>
          </w:p>
          <w:p w14:paraId="7675A612" w14:textId="77777777" w:rsidR="00BF4FF1" w:rsidRDefault="00F2029D" w:rsidP="00BF4FF1">
            <w:pPr>
              <w:pStyle w:val="Zpat"/>
              <w:jc w:val="right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7D8EB" w14:textId="77777777" w:rsidR="00F2029D" w:rsidRDefault="00F2029D" w:rsidP="00BF4FF1">
      <w:pPr>
        <w:spacing w:after="0" w:line="240" w:lineRule="auto"/>
      </w:pPr>
      <w:r>
        <w:separator/>
      </w:r>
    </w:p>
  </w:footnote>
  <w:footnote w:type="continuationSeparator" w:id="0">
    <w:p w14:paraId="119B2C14" w14:textId="77777777" w:rsidR="00F2029D" w:rsidRDefault="00F2029D" w:rsidP="00BF4F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75062" w14:textId="77777777" w:rsidR="00BF4FF1" w:rsidRDefault="00BF4FF1">
    <w:pPr>
      <w:pStyle w:val="Zhlav"/>
    </w:pPr>
  </w:p>
  <w:p w14:paraId="6EB39D09" w14:textId="77777777" w:rsidR="00BF4FF1" w:rsidRDefault="00BF4FF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C0D9B"/>
    <w:multiLevelType w:val="hybridMultilevel"/>
    <w:tmpl w:val="5464E604"/>
    <w:lvl w:ilvl="0" w:tplc="8B548364">
      <w:start w:val="266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" w15:restartNumberingAfterBreak="0">
    <w:nsid w:val="0519424A"/>
    <w:multiLevelType w:val="hybridMultilevel"/>
    <w:tmpl w:val="B900DC72"/>
    <w:lvl w:ilvl="0" w:tplc="E316492E">
      <w:start w:val="2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A7F64A7"/>
    <w:multiLevelType w:val="hybridMultilevel"/>
    <w:tmpl w:val="3AEE0A24"/>
    <w:lvl w:ilvl="0" w:tplc="8B548364">
      <w:start w:val="266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" w15:restartNumberingAfterBreak="0">
    <w:nsid w:val="0AA50A09"/>
    <w:multiLevelType w:val="hybridMultilevel"/>
    <w:tmpl w:val="6FD2561A"/>
    <w:lvl w:ilvl="0" w:tplc="77F8F81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337E5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2014C"/>
    <w:multiLevelType w:val="hybridMultilevel"/>
    <w:tmpl w:val="8BACD4AE"/>
    <w:lvl w:ilvl="0" w:tplc="32900B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8B53D5"/>
    <w:multiLevelType w:val="hybridMultilevel"/>
    <w:tmpl w:val="6FD2561A"/>
    <w:lvl w:ilvl="0" w:tplc="77F8F81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252E26"/>
    <w:multiLevelType w:val="hybridMultilevel"/>
    <w:tmpl w:val="2BC69974"/>
    <w:lvl w:ilvl="0" w:tplc="0405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6D3AAC"/>
    <w:multiLevelType w:val="hybridMultilevel"/>
    <w:tmpl w:val="3A3440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C615FD"/>
    <w:multiLevelType w:val="hybridMultilevel"/>
    <w:tmpl w:val="9B300834"/>
    <w:lvl w:ilvl="0" w:tplc="040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12963D63"/>
    <w:multiLevelType w:val="hybridMultilevel"/>
    <w:tmpl w:val="8990D904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149B32E3"/>
    <w:multiLevelType w:val="hybridMultilevel"/>
    <w:tmpl w:val="DD5210CA"/>
    <w:lvl w:ilvl="0" w:tplc="E316492E">
      <w:start w:val="2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7ED06F6"/>
    <w:multiLevelType w:val="hybridMultilevel"/>
    <w:tmpl w:val="EECA7F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F5658"/>
    <w:multiLevelType w:val="hybridMultilevel"/>
    <w:tmpl w:val="7B166968"/>
    <w:lvl w:ilvl="0" w:tplc="8B548364">
      <w:start w:val="266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6063B"/>
    <w:multiLevelType w:val="hybridMultilevel"/>
    <w:tmpl w:val="37563B1C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14A62"/>
    <w:multiLevelType w:val="hybridMultilevel"/>
    <w:tmpl w:val="C29EA7E4"/>
    <w:lvl w:ilvl="0" w:tplc="8B548364">
      <w:start w:val="266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416BF0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A43F99"/>
    <w:multiLevelType w:val="hybridMultilevel"/>
    <w:tmpl w:val="1C847A94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B3093"/>
    <w:multiLevelType w:val="hybridMultilevel"/>
    <w:tmpl w:val="A12813B6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4C00BD"/>
    <w:multiLevelType w:val="hybridMultilevel"/>
    <w:tmpl w:val="1642665E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0791E3E"/>
    <w:multiLevelType w:val="hybridMultilevel"/>
    <w:tmpl w:val="CA9A27A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C055C8"/>
    <w:multiLevelType w:val="hybridMultilevel"/>
    <w:tmpl w:val="7CF09604"/>
    <w:lvl w:ilvl="0" w:tplc="224C436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17271"/>
    <w:multiLevelType w:val="hybridMultilevel"/>
    <w:tmpl w:val="5498AE26"/>
    <w:lvl w:ilvl="0" w:tplc="04050019">
      <w:start w:val="1"/>
      <w:numFmt w:val="lowerLetter"/>
      <w:lvlText w:val="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4AC6583F"/>
    <w:multiLevelType w:val="hybridMultilevel"/>
    <w:tmpl w:val="868AF138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517F7"/>
    <w:multiLevelType w:val="hybridMultilevel"/>
    <w:tmpl w:val="04D6FCE6"/>
    <w:lvl w:ilvl="0" w:tplc="8B548364">
      <w:start w:val="266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2088A"/>
    <w:multiLevelType w:val="hybridMultilevel"/>
    <w:tmpl w:val="691CEDB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B1227E"/>
    <w:multiLevelType w:val="hybridMultilevel"/>
    <w:tmpl w:val="D50CB926"/>
    <w:lvl w:ilvl="0" w:tplc="040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445342"/>
    <w:multiLevelType w:val="hybridMultilevel"/>
    <w:tmpl w:val="F64A1618"/>
    <w:lvl w:ilvl="0" w:tplc="6E065E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1C84658"/>
    <w:multiLevelType w:val="hybridMultilevel"/>
    <w:tmpl w:val="7BD8AFE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E73FB"/>
    <w:multiLevelType w:val="hybridMultilevel"/>
    <w:tmpl w:val="8976DE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0870D8"/>
    <w:multiLevelType w:val="hybridMultilevel"/>
    <w:tmpl w:val="97B8E0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3F6172"/>
    <w:multiLevelType w:val="hybridMultilevel"/>
    <w:tmpl w:val="2C344D68"/>
    <w:lvl w:ilvl="0" w:tplc="040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B793697"/>
    <w:multiLevelType w:val="hybridMultilevel"/>
    <w:tmpl w:val="ECA89D82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873397"/>
    <w:multiLevelType w:val="hybridMultilevel"/>
    <w:tmpl w:val="6CFEDA90"/>
    <w:lvl w:ilvl="0" w:tplc="5FD4B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3E2CCE"/>
    <w:multiLevelType w:val="hybridMultilevel"/>
    <w:tmpl w:val="00EE0C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47953"/>
    <w:multiLevelType w:val="hybridMultilevel"/>
    <w:tmpl w:val="83B2A2F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8"/>
  </w:num>
  <w:num w:numId="3">
    <w:abstractNumId w:val="34"/>
  </w:num>
  <w:num w:numId="4">
    <w:abstractNumId w:val="30"/>
  </w:num>
  <w:num w:numId="5">
    <w:abstractNumId w:val="35"/>
  </w:num>
  <w:num w:numId="6">
    <w:abstractNumId w:val="1"/>
  </w:num>
  <w:num w:numId="7">
    <w:abstractNumId w:val="11"/>
  </w:num>
  <w:num w:numId="8">
    <w:abstractNumId w:val="0"/>
  </w:num>
  <w:num w:numId="9">
    <w:abstractNumId w:val="24"/>
  </w:num>
  <w:num w:numId="10">
    <w:abstractNumId w:val="15"/>
  </w:num>
  <w:num w:numId="11">
    <w:abstractNumId w:val="2"/>
  </w:num>
  <w:num w:numId="12">
    <w:abstractNumId w:val="13"/>
  </w:num>
  <w:num w:numId="13">
    <w:abstractNumId w:val="16"/>
  </w:num>
  <w:num w:numId="14">
    <w:abstractNumId w:val="31"/>
  </w:num>
  <w:num w:numId="15">
    <w:abstractNumId w:val="14"/>
  </w:num>
  <w:num w:numId="16">
    <w:abstractNumId w:val="22"/>
  </w:num>
  <w:num w:numId="17">
    <w:abstractNumId w:val="10"/>
  </w:num>
  <w:num w:numId="18">
    <w:abstractNumId w:val="26"/>
  </w:num>
  <w:num w:numId="19">
    <w:abstractNumId w:val="32"/>
  </w:num>
  <w:num w:numId="20">
    <w:abstractNumId w:val="7"/>
  </w:num>
  <w:num w:numId="21">
    <w:abstractNumId w:val="19"/>
  </w:num>
  <w:num w:numId="22">
    <w:abstractNumId w:val="18"/>
  </w:num>
  <w:num w:numId="23">
    <w:abstractNumId w:val="4"/>
  </w:num>
  <w:num w:numId="24">
    <w:abstractNumId w:val="23"/>
  </w:num>
  <w:num w:numId="25">
    <w:abstractNumId w:val="27"/>
  </w:num>
  <w:num w:numId="26">
    <w:abstractNumId w:val="5"/>
  </w:num>
  <w:num w:numId="27">
    <w:abstractNumId w:val="17"/>
  </w:num>
  <w:num w:numId="28">
    <w:abstractNumId w:val="25"/>
  </w:num>
  <w:num w:numId="29">
    <w:abstractNumId w:val="9"/>
  </w:num>
  <w:num w:numId="30">
    <w:abstractNumId w:val="28"/>
  </w:num>
  <w:num w:numId="31">
    <w:abstractNumId w:val="29"/>
  </w:num>
  <w:num w:numId="32">
    <w:abstractNumId w:val="12"/>
  </w:num>
  <w:num w:numId="33">
    <w:abstractNumId w:val="3"/>
  </w:num>
  <w:num w:numId="34">
    <w:abstractNumId w:val="33"/>
  </w:num>
  <w:num w:numId="35">
    <w:abstractNumId w:val="21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TQ3NjYxMTYzMjNT0lEKTi0uzszPAykwrgUANREAoywAAAA="/>
  </w:docVars>
  <w:rsids>
    <w:rsidRoot w:val="00BF4FF1"/>
    <w:rsid w:val="00007D73"/>
    <w:rsid w:val="000264DB"/>
    <w:rsid w:val="000265CD"/>
    <w:rsid w:val="00032FEB"/>
    <w:rsid w:val="00047998"/>
    <w:rsid w:val="00053984"/>
    <w:rsid w:val="00053DF3"/>
    <w:rsid w:val="00062094"/>
    <w:rsid w:val="00063F39"/>
    <w:rsid w:val="0006495B"/>
    <w:rsid w:val="00070E42"/>
    <w:rsid w:val="0007369B"/>
    <w:rsid w:val="0008339B"/>
    <w:rsid w:val="00094EC2"/>
    <w:rsid w:val="000A1FDB"/>
    <w:rsid w:val="000B072C"/>
    <w:rsid w:val="000C3FFB"/>
    <w:rsid w:val="000C6D06"/>
    <w:rsid w:val="000D0572"/>
    <w:rsid w:val="000E2919"/>
    <w:rsid w:val="001024D6"/>
    <w:rsid w:val="001140C8"/>
    <w:rsid w:val="00114C31"/>
    <w:rsid w:val="00136541"/>
    <w:rsid w:val="0015610F"/>
    <w:rsid w:val="001604F3"/>
    <w:rsid w:val="001658D0"/>
    <w:rsid w:val="001737E1"/>
    <w:rsid w:val="001748C7"/>
    <w:rsid w:val="0017581F"/>
    <w:rsid w:val="001806B5"/>
    <w:rsid w:val="00185FEF"/>
    <w:rsid w:val="00190152"/>
    <w:rsid w:val="0019148E"/>
    <w:rsid w:val="00192F51"/>
    <w:rsid w:val="00193238"/>
    <w:rsid w:val="001A49B8"/>
    <w:rsid w:val="001A7A57"/>
    <w:rsid w:val="001B516E"/>
    <w:rsid w:val="001B60ED"/>
    <w:rsid w:val="001D03A6"/>
    <w:rsid w:val="001D6FE2"/>
    <w:rsid w:val="001E2DBC"/>
    <w:rsid w:val="001F6EE5"/>
    <w:rsid w:val="002076BB"/>
    <w:rsid w:val="00217074"/>
    <w:rsid w:val="00221335"/>
    <w:rsid w:val="00222E34"/>
    <w:rsid w:val="00223502"/>
    <w:rsid w:val="00225F13"/>
    <w:rsid w:val="002269D5"/>
    <w:rsid w:val="002316B8"/>
    <w:rsid w:val="0023260D"/>
    <w:rsid w:val="00232FAB"/>
    <w:rsid w:val="00243217"/>
    <w:rsid w:val="0024736E"/>
    <w:rsid w:val="00260089"/>
    <w:rsid w:val="002677C2"/>
    <w:rsid w:val="002677CE"/>
    <w:rsid w:val="0027211C"/>
    <w:rsid w:val="002E30EB"/>
    <w:rsid w:val="002F1DA0"/>
    <w:rsid w:val="002F6CE2"/>
    <w:rsid w:val="002F7118"/>
    <w:rsid w:val="002F711D"/>
    <w:rsid w:val="00315809"/>
    <w:rsid w:val="0032476F"/>
    <w:rsid w:val="00324E65"/>
    <w:rsid w:val="003332EF"/>
    <w:rsid w:val="003365C3"/>
    <w:rsid w:val="00337A27"/>
    <w:rsid w:val="0034185A"/>
    <w:rsid w:val="00347BAD"/>
    <w:rsid w:val="003558D4"/>
    <w:rsid w:val="00355B93"/>
    <w:rsid w:val="003567C8"/>
    <w:rsid w:val="00356A54"/>
    <w:rsid w:val="003730DB"/>
    <w:rsid w:val="00380CD1"/>
    <w:rsid w:val="0038400A"/>
    <w:rsid w:val="003B05E0"/>
    <w:rsid w:val="003B1E76"/>
    <w:rsid w:val="003B3D31"/>
    <w:rsid w:val="003B7EF9"/>
    <w:rsid w:val="003C0786"/>
    <w:rsid w:val="003C1D41"/>
    <w:rsid w:val="003C489F"/>
    <w:rsid w:val="003D0752"/>
    <w:rsid w:val="003D3F0E"/>
    <w:rsid w:val="003E3DBE"/>
    <w:rsid w:val="003E71D3"/>
    <w:rsid w:val="003E7E26"/>
    <w:rsid w:val="003F2C6F"/>
    <w:rsid w:val="004001D6"/>
    <w:rsid w:val="00402171"/>
    <w:rsid w:val="00413946"/>
    <w:rsid w:val="004164C4"/>
    <w:rsid w:val="004171EF"/>
    <w:rsid w:val="00427603"/>
    <w:rsid w:val="00433852"/>
    <w:rsid w:val="004369BE"/>
    <w:rsid w:val="00446092"/>
    <w:rsid w:val="00450117"/>
    <w:rsid w:val="00454653"/>
    <w:rsid w:val="00461478"/>
    <w:rsid w:val="0046186E"/>
    <w:rsid w:val="00463AAF"/>
    <w:rsid w:val="00466150"/>
    <w:rsid w:val="00466C27"/>
    <w:rsid w:val="004748C8"/>
    <w:rsid w:val="0048158D"/>
    <w:rsid w:val="0048379E"/>
    <w:rsid w:val="004944ED"/>
    <w:rsid w:val="004A1126"/>
    <w:rsid w:val="004A7441"/>
    <w:rsid w:val="004B0DB2"/>
    <w:rsid w:val="004C564A"/>
    <w:rsid w:val="004C5E81"/>
    <w:rsid w:val="004D375F"/>
    <w:rsid w:val="004D4B91"/>
    <w:rsid w:val="004E55FC"/>
    <w:rsid w:val="004F26B3"/>
    <w:rsid w:val="005042C9"/>
    <w:rsid w:val="005049CB"/>
    <w:rsid w:val="0051065D"/>
    <w:rsid w:val="005168B5"/>
    <w:rsid w:val="00533D52"/>
    <w:rsid w:val="005376AD"/>
    <w:rsid w:val="005464AB"/>
    <w:rsid w:val="00546AAE"/>
    <w:rsid w:val="00553295"/>
    <w:rsid w:val="0055388D"/>
    <w:rsid w:val="00574BF4"/>
    <w:rsid w:val="00576955"/>
    <w:rsid w:val="00576C2F"/>
    <w:rsid w:val="00585933"/>
    <w:rsid w:val="005A1B7E"/>
    <w:rsid w:val="005A32A7"/>
    <w:rsid w:val="005B03E4"/>
    <w:rsid w:val="005B111E"/>
    <w:rsid w:val="005C0EA0"/>
    <w:rsid w:val="005C2B89"/>
    <w:rsid w:val="005C51BF"/>
    <w:rsid w:val="005D1316"/>
    <w:rsid w:val="005D38AB"/>
    <w:rsid w:val="005D5DBA"/>
    <w:rsid w:val="005E19B2"/>
    <w:rsid w:val="005E7376"/>
    <w:rsid w:val="005E74AE"/>
    <w:rsid w:val="005F0199"/>
    <w:rsid w:val="005F7570"/>
    <w:rsid w:val="00612717"/>
    <w:rsid w:val="0061278B"/>
    <w:rsid w:val="00624EA4"/>
    <w:rsid w:val="006408F1"/>
    <w:rsid w:val="00650E9E"/>
    <w:rsid w:val="0065471A"/>
    <w:rsid w:val="0066245A"/>
    <w:rsid w:val="00670C2F"/>
    <w:rsid w:val="00672921"/>
    <w:rsid w:val="00675321"/>
    <w:rsid w:val="00682B0C"/>
    <w:rsid w:val="0068407D"/>
    <w:rsid w:val="00684E97"/>
    <w:rsid w:val="006878C6"/>
    <w:rsid w:val="006A18CB"/>
    <w:rsid w:val="006A2CB7"/>
    <w:rsid w:val="006A4DB5"/>
    <w:rsid w:val="006A5096"/>
    <w:rsid w:val="006A5B61"/>
    <w:rsid w:val="006B2EDF"/>
    <w:rsid w:val="006C4DEF"/>
    <w:rsid w:val="00713D93"/>
    <w:rsid w:val="00723543"/>
    <w:rsid w:val="00731009"/>
    <w:rsid w:val="00733C7A"/>
    <w:rsid w:val="00736A08"/>
    <w:rsid w:val="007402FC"/>
    <w:rsid w:val="00743079"/>
    <w:rsid w:val="00750063"/>
    <w:rsid w:val="0075234D"/>
    <w:rsid w:val="007569ED"/>
    <w:rsid w:val="007643BC"/>
    <w:rsid w:val="00764825"/>
    <w:rsid w:val="0076689E"/>
    <w:rsid w:val="00772226"/>
    <w:rsid w:val="007737FF"/>
    <w:rsid w:val="00777142"/>
    <w:rsid w:val="007821CD"/>
    <w:rsid w:val="007870D1"/>
    <w:rsid w:val="00787108"/>
    <w:rsid w:val="007A230F"/>
    <w:rsid w:val="007A2CBE"/>
    <w:rsid w:val="007B0048"/>
    <w:rsid w:val="007B62DC"/>
    <w:rsid w:val="007C5B70"/>
    <w:rsid w:val="007D21E0"/>
    <w:rsid w:val="007D6AE7"/>
    <w:rsid w:val="007D713B"/>
    <w:rsid w:val="007D7BA5"/>
    <w:rsid w:val="007E1DCE"/>
    <w:rsid w:val="007E31C2"/>
    <w:rsid w:val="007E4070"/>
    <w:rsid w:val="007F6433"/>
    <w:rsid w:val="007F67A8"/>
    <w:rsid w:val="0080534D"/>
    <w:rsid w:val="00830DBE"/>
    <w:rsid w:val="008322C8"/>
    <w:rsid w:val="0083781D"/>
    <w:rsid w:val="00850F07"/>
    <w:rsid w:val="008526C4"/>
    <w:rsid w:val="008554A7"/>
    <w:rsid w:val="0086210B"/>
    <w:rsid w:val="008678F9"/>
    <w:rsid w:val="00875977"/>
    <w:rsid w:val="00883596"/>
    <w:rsid w:val="00885C77"/>
    <w:rsid w:val="0088669C"/>
    <w:rsid w:val="00887BC9"/>
    <w:rsid w:val="00887C34"/>
    <w:rsid w:val="008912F5"/>
    <w:rsid w:val="008932B2"/>
    <w:rsid w:val="008A5E67"/>
    <w:rsid w:val="008C4868"/>
    <w:rsid w:val="008E0E65"/>
    <w:rsid w:val="008E7CB6"/>
    <w:rsid w:val="0090287C"/>
    <w:rsid w:val="009059FD"/>
    <w:rsid w:val="00906A75"/>
    <w:rsid w:val="00926278"/>
    <w:rsid w:val="009274FC"/>
    <w:rsid w:val="00942A10"/>
    <w:rsid w:val="00946BFA"/>
    <w:rsid w:val="0095304D"/>
    <w:rsid w:val="00953E06"/>
    <w:rsid w:val="00955C04"/>
    <w:rsid w:val="00961C87"/>
    <w:rsid w:val="00962AFB"/>
    <w:rsid w:val="009636B8"/>
    <w:rsid w:val="00964069"/>
    <w:rsid w:val="0096473D"/>
    <w:rsid w:val="009667BE"/>
    <w:rsid w:val="0097555B"/>
    <w:rsid w:val="0098629D"/>
    <w:rsid w:val="00986A9B"/>
    <w:rsid w:val="009902F1"/>
    <w:rsid w:val="00992882"/>
    <w:rsid w:val="00995637"/>
    <w:rsid w:val="009A17E7"/>
    <w:rsid w:val="009B3209"/>
    <w:rsid w:val="009C2EC4"/>
    <w:rsid w:val="009C7ECA"/>
    <w:rsid w:val="009D7FF8"/>
    <w:rsid w:val="009E6CEC"/>
    <w:rsid w:val="00A02AF0"/>
    <w:rsid w:val="00A059A7"/>
    <w:rsid w:val="00A11D22"/>
    <w:rsid w:val="00A20249"/>
    <w:rsid w:val="00A20BDF"/>
    <w:rsid w:val="00A24D4D"/>
    <w:rsid w:val="00A26424"/>
    <w:rsid w:val="00A36ED3"/>
    <w:rsid w:val="00A45E39"/>
    <w:rsid w:val="00A547F5"/>
    <w:rsid w:val="00A63200"/>
    <w:rsid w:val="00A64B42"/>
    <w:rsid w:val="00A671D0"/>
    <w:rsid w:val="00A707BC"/>
    <w:rsid w:val="00A753DC"/>
    <w:rsid w:val="00A76297"/>
    <w:rsid w:val="00AB5AFA"/>
    <w:rsid w:val="00AB7889"/>
    <w:rsid w:val="00AC213E"/>
    <w:rsid w:val="00AC5063"/>
    <w:rsid w:val="00AC7E11"/>
    <w:rsid w:val="00AD259A"/>
    <w:rsid w:val="00AD7018"/>
    <w:rsid w:val="00AE7755"/>
    <w:rsid w:val="00B009BF"/>
    <w:rsid w:val="00B218A2"/>
    <w:rsid w:val="00B27A04"/>
    <w:rsid w:val="00B33CCA"/>
    <w:rsid w:val="00B40767"/>
    <w:rsid w:val="00B45B33"/>
    <w:rsid w:val="00B541E3"/>
    <w:rsid w:val="00B54A3F"/>
    <w:rsid w:val="00B62886"/>
    <w:rsid w:val="00B6564E"/>
    <w:rsid w:val="00B72091"/>
    <w:rsid w:val="00B72DB9"/>
    <w:rsid w:val="00B73BC1"/>
    <w:rsid w:val="00B913D6"/>
    <w:rsid w:val="00BA0836"/>
    <w:rsid w:val="00BA0AD9"/>
    <w:rsid w:val="00BB0C1C"/>
    <w:rsid w:val="00BC4E0D"/>
    <w:rsid w:val="00BC7CFA"/>
    <w:rsid w:val="00BD0742"/>
    <w:rsid w:val="00BD11A3"/>
    <w:rsid w:val="00BD1748"/>
    <w:rsid w:val="00BD1BFB"/>
    <w:rsid w:val="00BD6377"/>
    <w:rsid w:val="00BE710D"/>
    <w:rsid w:val="00BF4FF1"/>
    <w:rsid w:val="00C01BEB"/>
    <w:rsid w:val="00C059EC"/>
    <w:rsid w:val="00C20DEB"/>
    <w:rsid w:val="00C223FE"/>
    <w:rsid w:val="00C24855"/>
    <w:rsid w:val="00C324FA"/>
    <w:rsid w:val="00C4428C"/>
    <w:rsid w:val="00C65E81"/>
    <w:rsid w:val="00C757CD"/>
    <w:rsid w:val="00C8140F"/>
    <w:rsid w:val="00C85D22"/>
    <w:rsid w:val="00C878A3"/>
    <w:rsid w:val="00CB7027"/>
    <w:rsid w:val="00CD0EF0"/>
    <w:rsid w:val="00CE3C45"/>
    <w:rsid w:val="00CE48D2"/>
    <w:rsid w:val="00D1314D"/>
    <w:rsid w:val="00D20C09"/>
    <w:rsid w:val="00D2222A"/>
    <w:rsid w:val="00D30449"/>
    <w:rsid w:val="00D34E57"/>
    <w:rsid w:val="00D51F47"/>
    <w:rsid w:val="00D5290E"/>
    <w:rsid w:val="00D53803"/>
    <w:rsid w:val="00D574A2"/>
    <w:rsid w:val="00D65285"/>
    <w:rsid w:val="00D70BF1"/>
    <w:rsid w:val="00D7568C"/>
    <w:rsid w:val="00D80162"/>
    <w:rsid w:val="00D80601"/>
    <w:rsid w:val="00D8286F"/>
    <w:rsid w:val="00D82ADB"/>
    <w:rsid w:val="00D9309E"/>
    <w:rsid w:val="00D93B75"/>
    <w:rsid w:val="00D93E78"/>
    <w:rsid w:val="00DA2CCC"/>
    <w:rsid w:val="00DB4B05"/>
    <w:rsid w:val="00DB73D2"/>
    <w:rsid w:val="00DC18AC"/>
    <w:rsid w:val="00DC2737"/>
    <w:rsid w:val="00DC2D16"/>
    <w:rsid w:val="00DD198D"/>
    <w:rsid w:val="00DE2C1F"/>
    <w:rsid w:val="00DE6661"/>
    <w:rsid w:val="00DF2D55"/>
    <w:rsid w:val="00E03126"/>
    <w:rsid w:val="00E076A3"/>
    <w:rsid w:val="00E234AA"/>
    <w:rsid w:val="00E34428"/>
    <w:rsid w:val="00E45E53"/>
    <w:rsid w:val="00E5021F"/>
    <w:rsid w:val="00E513D4"/>
    <w:rsid w:val="00E602D0"/>
    <w:rsid w:val="00E854B8"/>
    <w:rsid w:val="00E87366"/>
    <w:rsid w:val="00E90F0B"/>
    <w:rsid w:val="00E966CB"/>
    <w:rsid w:val="00EA337D"/>
    <w:rsid w:val="00EB455B"/>
    <w:rsid w:val="00EB4ECB"/>
    <w:rsid w:val="00EC5B7A"/>
    <w:rsid w:val="00EE7372"/>
    <w:rsid w:val="00EF1E6D"/>
    <w:rsid w:val="00EF3748"/>
    <w:rsid w:val="00F045DB"/>
    <w:rsid w:val="00F110BA"/>
    <w:rsid w:val="00F151EC"/>
    <w:rsid w:val="00F2029D"/>
    <w:rsid w:val="00F270FA"/>
    <w:rsid w:val="00F33697"/>
    <w:rsid w:val="00F33F90"/>
    <w:rsid w:val="00F3612C"/>
    <w:rsid w:val="00F367AC"/>
    <w:rsid w:val="00F42663"/>
    <w:rsid w:val="00F45417"/>
    <w:rsid w:val="00F45D8F"/>
    <w:rsid w:val="00F45E13"/>
    <w:rsid w:val="00F5144B"/>
    <w:rsid w:val="00F525FE"/>
    <w:rsid w:val="00F77420"/>
    <w:rsid w:val="00F92562"/>
    <w:rsid w:val="00F92C41"/>
    <w:rsid w:val="00F97CF9"/>
    <w:rsid w:val="00FA1A92"/>
    <w:rsid w:val="00FA2EC5"/>
    <w:rsid w:val="00FD2819"/>
    <w:rsid w:val="00FD7A86"/>
    <w:rsid w:val="00FF3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5780C5"/>
  <w15:docId w15:val="{60107963-85B6-4B0C-AE99-9B0ABE45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E6CE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BF4F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F4FF1"/>
  </w:style>
  <w:style w:type="paragraph" w:styleId="Zpat">
    <w:name w:val="footer"/>
    <w:basedOn w:val="Normln"/>
    <w:link w:val="ZpatChar"/>
    <w:uiPriority w:val="99"/>
    <w:unhideWhenUsed/>
    <w:rsid w:val="00BF4F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F4FF1"/>
  </w:style>
  <w:style w:type="paragraph" w:customStyle="1" w:styleId="BasicParagraph">
    <w:name w:val="[Basic Paragraph]"/>
    <w:basedOn w:val="Normln"/>
    <w:rsid w:val="00BF4FF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538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53803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136541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D80601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A671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671D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671D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671D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671D0"/>
    <w:rPr>
      <w:b/>
      <w:bCs/>
      <w:sz w:val="20"/>
      <w:szCs w:val="20"/>
    </w:rPr>
  </w:style>
  <w:style w:type="paragraph" w:customStyle="1" w:styleId="Default">
    <w:name w:val="Default"/>
    <w:rsid w:val="00E602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B009BF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0C3FFB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50117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1806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Standardnpsmoodstavce"/>
    <w:rsid w:val="00C01BEB"/>
  </w:style>
  <w:style w:type="character" w:customStyle="1" w:styleId="findhit">
    <w:name w:val="findhit"/>
    <w:basedOn w:val="Standardnpsmoodstavce"/>
    <w:rsid w:val="00C01BEB"/>
  </w:style>
  <w:style w:type="character" w:styleId="Zstupntext">
    <w:name w:val="Placeholder Text"/>
    <w:basedOn w:val="Standardnpsmoodstavce"/>
    <w:uiPriority w:val="99"/>
    <w:semiHidden/>
    <w:rsid w:val="002316B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4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6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97D60DC46CCD24FB266DB4F80116A45" ma:contentTypeVersion="2" ma:contentTypeDescription="Vytvoří nový dokument" ma:contentTypeScope="" ma:versionID="98197161b379ee6375740344592937bb">
  <xsd:schema xmlns:xsd="http://www.w3.org/2001/XMLSchema" xmlns:xs="http://www.w3.org/2001/XMLSchema" xmlns:p="http://schemas.microsoft.com/office/2006/metadata/properties" xmlns:ns2="e7c78d22-cb8a-41b8-bf84-4e2dde5eacc9" targetNamespace="http://schemas.microsoft.com/office/2006/metadata/properties" ma:root="true" ma:fieldsID="bc441fc8b3e0872e4e28c0b9d4d90f3e" ns2:_="">
    <xsd:import namespace="e7c78d22-cb8a-41b8-bf84-4e2dde5eac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c78d22-cb8a-41b8-bf84-4e2dde5ea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8EB6A3-0C16-492D-A22D-2A20FF162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c78d22-cb8a-41b8-bf84-4e2dde5eac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B40D9D-E6E4-4711-8ABC-4292CFF741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258B80-AE62-4931-8EF9-7F25342D17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0C47EA-A551-4768-B4D4-8CC12AF6CA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34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ka</dc:creator>
  <cp:lastModifiedBy>Zachová Romana</cp:lastModifiedBy>
  <cp:revision>3</cp:revision>
  <cp:lastPrinted>2019-12-20T10:35:00Z</cp:lastPrinted>
  <dcterms:created xsi:type="dcterms:W3CDTF">2021-06-02T11:34:00Z</dcterms:created>
  <dcterms:modified xsi:type="dcterms:W3CDTF">2021-06-02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D60DC46CCD24FB266DB4F80116A45</vt:lpwstr>
  </property>
</Properties>
</file>